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DFE16A" w14:textId="1BA0CBFA" w:rsidR="005A03A7" w:rsidRDefault="006F101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st Name: Joana</w:t>
      </w:r>
    </w:p>
    <w:p w14:paraId="02BDEB2C" w14:textId="2F9DEB65" w:rsidR="006F101C" w:rsidRDefault="006F101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st Name: Teye</w:t>
      </w:r>
    </w:p>
    <w:p w14:paraId="585C5D07" w14:textId="7FDC4A9B" w:rsidR="006F101C" w:rsidRDefault="006F101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irth date: </w:t>
      </w:r>
      <w:r w:rsidR="00EF44EB">
        <w:rPr>
          <w:rFonts w:ascii="Times New Roman" w:hAnsi="Times New Roman" w:cs="Times New Roman"/>
          <w:sz w:val="24"/>
          <w:szCs w:val="24"/>
        </w:rPr>
        <w:t>2000-06-28</w:t>
      </w:r>
    </w:p>
    <w:p w14:paraId="2F76FFDD" w14:textId="4BBDF94E" w:rsidR="006F101C" w:rsidRDefault="006F101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ender: Female</w:t>
      </w:r>
    </w:p>
    <w:p w14:paraId="5211FA61" w14:textId="1ADEE9E6" w:rsidR="006F101C" w:rsidRDefault="006F101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ssport Country: Ghana</w:t>
      </w:r>
    </w:p>
    <w:p w14:paraId="49046D9F" w14:textId="23603C9D" w:rsidR="006F101C" w:rsidRDefault="006F101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untry of origin: Ghana</w:t>
      </w:r>
    </w:p>
    <w:p w14:paraId="3E021BCA" w14:textId="0F57A2B4" w:rsidR="006F101C" w:rsidRDefault="00EF44E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rital status: Single</w:t>
      </w:r>
    </w:p>
    <w:p w14:paraId="3009825F" w14:textId="1C724B36" w:rsidR="00EF44EB" w:rsidRDefault="00EF44E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eferred email: </w:t>
      </w:r>
      <w:hyperlink r:id="rId4" w:history="1">
        <w:r w:rsidRPr="008E3218">
          <w:rPr>
            <w:rStyle w:val="Hyperlink"/>
            <w:rFonts w:ascii="Times New Roman" w:hAnsi="Times New Roman" w:cs="Times New Roman"/>
            <w:sz w:val="24"/>
            <w:szCs w:val="24"/>
          </w:rPr>
          <w:t>joanateye2000@gmail.com</w:t>
        </w:r>
      </w:hyperlink>
    </w:p>
    <w:p w14:paraId="24C6C565" w14:textId="4BECD205" w:rsidR="00EF44EB" w:rsidRDefault="00EF44E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mail address: </w:t>
      </w:r>
      <w:hyperlink r:id="rId5" w:history="1">
        <w:r w:rsidRPr="008E3218">
          <w:rPr>
            <w:rStyle w:val="Hyperlink"/>
            <w:rFonts w:ascii="Times New Roman" w:hAnsi="Times New Roman" w:cs="Times New Roman"/>
            <w:sz w:val="24"/>
            <w:szCs w:val="24"/>
          </w:rPr>
          <w:t>joanateye2000@gmail.com</w:t>
        </w:r>
      </w:hyperlink>
    </w:p>
    <w:p w14:paraId="344ECDF4" w14:textId="67914351" w:rsidR="00EF44EB" w:rsidRDefault="00EF44E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ferred phone: +233509642401</w:t>
      </w:r>
    </w:p>
    <w:p w14:paraId="4AD071DC" w14:textId="0BA4A250" w:rsidR="00EF44EB" w:rsidRDefault="00EF44E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hone number: </w:t>
      </w:r>
      <w:r>
        <w:rPr>
          <w:rFonts w:ascii="Times New Roman" w:hAnsi="Times New Roman" w:cs="Times New Roman"/>
          <w:sz w:val="24"/>
          <w:szCs w:val="24"/>
        </w:rPr>
        <w:t>+233509642401</w:t>
      </w:r>
    </w:p>
    <w:p w14:paraId="45F39CD2" w14:textId="58C71F7A" w:rsidR="00EF44EB" w:rsidRDefault="00EF44E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iling street: Pokuase – Katapor street</w:t>
      </w:r>
    </w:p>
    <w:p w14:paraId="39214BFE" w14:textId="4B9B867A" w:rsidR="00EF44EB" w:rsidRDefault="00EF44E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iling country: Ghana</w:t>
      </w:r>
    </w:p>
    <w:p w14:paraId="2882DFAC" w14:textId="79CDDF6E" w:rsidR="00EF44EB" w:rsidRDefault="00EF44E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atus: Student</w:t>
      </w:r>
    </w:p>
    <w:p w14:paraId="033991FD" w14:textId="72180245" w:rsidR="00EF44EB" w:rsidRDefault="00EF44E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niversity status: 3</w:t>
      </w:r>
      <w:r w:rsidRPr="00EF44EB">
        <w:rPr>
          <w:rFonts w:ascii="Times New Roman" w:hAnsi="Times New Roman" w:cs="Times New Roman"/>
          <w:sz w:val="24"/>
          <w:szCs w:val="24"/>
          <w:vertAlign w:val="superscript"/>
        </w:rPr>
        <w:t>rd</w:t>
      </w:r>
      <w:r>
        <w:rPr>
          <w:rFonts w:ascii="Times New Roman" w:hAnsi="Times New Roman" w:cs="Times New Roman"/>
          <w:sz w:val="24"/>
          <w:szCs w:val="24"/>
        </w:rPr>
        <w:t xml:space="preserve"> year</w:t>
      </w:r>
    </w:p>
    <w:p w14:paraId="1E1C08E1" w14:textId="57F5C957" w:rsidR="00EF44EB" w:rsidRDefault="00EF44E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niversity name: Ashesi University </w:t>
      </w:r>
    </w:p>
    <w:p w14:paraId="0B39E680" w14:textId="35E818AB" w:rsidR="00EF44EB" w:rsidRDefault="00EF44E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ndergraduate/Graduate school: Undergraduate</w:t>
      </w:r>
    </w:p>
    <w:p w14:paraId="24073542" w14:textId="0C4FE95B" w:rsidR="00EF44EB" w:rsidRDefault="00EF44E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urse of study: Computer Engineering</w:t>
      </w:r>
    </w:p>
    <w:p w14:paraId="70B7F743" w14:textId="4127116C" w:rsidR="00EF44EB" w:rsidRDefault="00EF44E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niversity status: Current</w:t>
      </w:r>
    </w:p>
    <w:p w14:paraId="12D4327B" w14:textId="71E57659" w:rsidR="00EF44EB" w:rsidRDefault="00EF44E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ole: Student</w:t>
      </w:r>
    </w:p>
    <w:p w14:paraId="0AFA348A" w14:textId="31D54505" w:rsidR="00EF44EB" w:rsidRDefault="00EF44E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Cohort Start Date): 2018-09-05</w:t>
      </w:r>
    </w:p>
    <w:p w14:paraId="74F43A65" w14:textId="250E12A8" w:rsidR="00EF44EB" w:rsidRDefault="00EF44EB" w:rsidP="00EF44E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Cohort </w:t>
      </w:r>
      <w:r>
        <w:rPr>
          <w:rFonts w:ascii="Times New Roman" w:hAnsi="Times New Roman" w:cs="Times New Roman"/>
          <w:sz w:val="24"/>
          <w:szCs w:val="24"/>
        </w:rPr>
        <w:t>End</w:t>
      </w:r>
      <w:r>
        <w:rPr>
          <w:rFonts w:ascii="Times New Roman" w:hAnsi="Times New Roman" w:cs="Times New Roman"/>
          <w:sz w:val="24"/>
          <w:szCs w:val="24"/>
        </w:rPr>
        <w:t xml:space="preserve"> Date): 20</w:t>
      </w:r>
      <w:r>
        <w:rPr>
          <w:rFonts w:ascii="Times New Roman" w:hAnsi="Times New Roman" w:cs="Times New Roman"/>
          <w:sz w:val="24"/>
          <w:szCs w:val="24"/>
        </w:rPr>
        <w:t>22</w:t>
      </w:r>
      <w:r>
        <w:rPr>
          <w:rFonts w:ascii="Times New Roman" w:hAnsi="Times New Roman" w:cs="Times New Roman"/>
          <w:sz w:val="24"/>
          <w:szCs w:val="24"/>
        </w:rPr>
        <w:t>-0</w:t>
      </w:r>
      <w:r>
        <w:rPr>
          <w:rFonts w:ascii="Times New Roman" w:hAnsi="Times New Roman" w:cs="Times New Roman"/>
          <w:sz w:val="24"/>
          <w:szCs w:val="24"/>
        </w:rPr>
        <w:t>6</w:t>
      </w:r>
      <w:r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31</w:t>
      </w:r>
    </w:p>
    <w:p w14:paraId="1C5B5565" w14:textId="77777777" w:rsidR="00EF44EB" w:rsidRDefault="00EF44EB">
      <w:pPr>
        <w:rPr>
          <w:rFonts w:ascii="Times New Roman" w:hAnsi="Times New Roman" w:cs="Times New Roman"/>
          <w:sz w:val="24"/>
          <w:szCs w:val="24"/>
        </w:rPr>
      </w:pPr>
    </w:p>
    <w:p w14:paraId="145BE339" w14:textId="77777777" w:rsidR="00EF44EB" w:rsidRDefault="00EF44EB">
      <w:pPr>
        <w:rPr>
          <w:rFonts w:ascii="Times New Roman" w:hAnsi="Times New Roman" w:cs="Times New Roman"/>
          <w:sz w:val="24"/>
          <w:szCs w:val="24"/>
        </w:rPr>
      </w:pPr>
    </w:p>
    <w:p w14:paraId="5CBF2949" w14:textId="77777777" w:rsidR="00EF44EB" w:rsidRPr="001D5ECC" w:rsidRDefault="00EF44EB">
      <w:pPr>
        <w:rPr>
          <w:rFonts w:ascii="Times New Roman" w:hAnsi="Times New Roman" w:cs="Times New Roman"/>
          <w:sz w:val="24"/>
          <w:szCs w:val="24"/>
        </w:rPr>
      </w:pPr>
    </w:p>
    <w:sectPr w:rsidR="00EF44EB" w:rsidRPr="001D5EC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wMDI1NDE0MjU3MjVR0lEKTi0uzszPAykwrAUAotCKFSwAAAA="/>
  </w:docVars>
  <w:rsids>
    <w:rsidRoot w:val="001D5ECC"/>
    <w:rsid w:val="001D5ECC"/>
    <w:rsid w:val="005A03A7"/>
    <w:rsid w:val="006F101C"/>
    <w:rsid w:val="00EF44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17DFDA"/>
  <w15:chartTrackingRefBased/>
  <w15:docId w15:val="{2466B16B-A0EE-41A3-AE6E-0B01D4141F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F10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F44E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F44E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joanateye2000@gmail.com" TargetMode="External"/><Relationship Id="rId4" Type="http://schemas.openxmlformats.org/officeDocument/2006/relationships/hyperlink" Target="mailto:joanateye2000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105</Words>
  <Characters>60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a Teye</dc:creator>
  <cp:keywords/>
  <dc:description/>
  <cp:lastModifiedBy>Joana Teye</cp:lastModifiedBy>
  <cp:revision>2</cp:revision>
  <dcterms:created xsi:type="dcterms:W3CDTF">2020-11-17T10:28:00Z</dcterms:created>
  <dcterms:modified xsi:type="dcterms:W3CDTF">2020-11-17T10:46:00Z</dcterms:modified>
</cp:coreProperties>
</file>